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B64F5B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C47E20" w:rsidRPr="00C47E20" w:rsidRDefault="00587017" w:rsidP="00C47E20">
      <w:pPr>
        <w:pStyle w:val="Textoindependiente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>Dé</w:t>
      </w:r>
      <w:r w:rsidR="00C47E20" w:rsidRPr="00C47E20">
        <w:rPr>
          <w:b/>
          <w:sz w:val="22"/>
          <w:lang w:val="es-MX"/>
        </w:rPr>
        <w:t>cima</w:t>
      </w:r>
      <w:r w:rsidR="00805184">
        <w:rPr>
          <w:b/>
          <w:sz w:val="22"/>
          <w:lang w:val="es-MX"/>
        </w:rPr>
        <w:t xml:space="preserve"> Novena </w:t>
      </w:r>
      <w:r w:rsidR="00931745">
        <w:rPr>
          <w:b/>
          <w:sz w:val="22"/>
          <w:lang w:val="es-MX"/>
        </w:rPr>
        <w:t xml:space="preserve"> </w:t>
      </w:r>
      <w:r w:rsidR="00C47E20" w:rsidRPr="00C47E20">
        <w:rPr>
          <w:b/>
          <w:sz w:val="22"/>
          <w:lang w:val="es-MX"/>
        </w:rPr>
        <w:t xml:space="preserve"> Sesión Ordina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EE5B3A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8"/>
          <w:lang w:val="es-MX"/>
        </w:rPr>
      </w:pPr>
    </w:p>
    <w:p w:rsidR="00963CD1" w:rsidRPr="00805184" w:rsidRDefault="00C47E20" w:rsidP="00A639D3">
      <w:pPr>
        <w:pStyle w:val="Textoindependiente"/>
        <w:spacing w:before="0" w:after="0"/>
        <w:rPr>
          <w:b/>
          <w:lang w:val="es-MX"/>
        </w:rPr>
      </w:pPr>
      <w:r>
        <w:rPr>
          <w:b/>
          <w:sz w:val="20"/>
          <w:lang w:val="es-MX"/>
        </w:rPr>
        <w:t xml:space="preserve">      </w:t>
      </w:r>
    </w:p>
    <w:p w:rsidR="00963CD1" w:rsidRDefault="00963CD1" w:rsidP="00A639D3">
      <w:pPr>
        <w:pStyle w:val="Textoindependiente"/>
        <w:spacing w:before="0" w:after="0"/>
        <w:rPr>
          <w:b/>
          <w:sz w:val="20"/>
          <w:lang w:val="es-MX"/>
        </w:rPr>
      </w:pPr>
    </w:p>
    <w:p w:rsidR="009162E4" w:rsidRDefault="00963CD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</w:t>
      </w:r>
      <w:r w:rsidR="00C47E20">
        <w:rPr>
          <w:b/>
          <w:sz w:val="20"/>
          <w:lang w:val="es-MX"/>
        </w:rPr>
        <w:t xml:space="preserve">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Regidora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="00963CD1">
        <w:rPr>
          <w:rFonts w:ascii="Aparajita" w:hAnsi="Aparajita" w:cs="Aparajita"/>
          <w:sz w:val="27"/>
          <w:szCs w:val="27"/>
          <w:lang w:val="es-MX"/>
        </w:rPr>
        <w:t xml:space="preserve"> convoco a u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stedes a la </w:t>
      </w:r>
      <w:r w:rsidR="00C47E20">
        <w:rPr>
          <w:rFonts w:ascii="Aparajita" w:hAnsi="Aparajita" w:cs="Aparajita"/>
          <w:sz w:val="27"/>
          <w:szCs w:val="27"/>
          <w:lang w:val="es-MX"/>
        </w:rPr>
        <w:t>Décima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805184">
        <w:rPr>
          <w:rFonts w:ascii="Aparajita" w:hAnsi="Aparajita" w:cs="Aparajita"/>
          <w:sz w:val="27"/>
          <w:szCs w:val="27"/>
          <w:lang w:val="es-MX"/>
        </w:rPr>
        <w:t>Novena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805184">
        <w:rPr>
          <w:rFonts w:ascii="Aparajita" w:hAnsi="Aparajita" w:cs="Aparajita"/>
          <w:sz w:val="27"/>
          <w:szCs w:val="27"/>
          <w:lang w:val="es-MX"/>
        </w:rPr>
        <w:t>viernes 28 de Abril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E01B1">
        <w:rPr>
          <w:rFonts w:ascii="Aparajita" w:hAnsi="Aparajita" w:cs="Aparajita"/>
          <w:sz w:val="27"/>
          <w:szCs w:val="27"/>
          <w:lang w:val="es-MX"/>
        </w:rPr>
        <w:t xml:space="preserve"> del 2023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 dos mil </w:t>
      </w:r>
      <w:r w:rsidR="002E01B1">
        <w:rPr>
          <w:rFonts w:ascii="Aparajita" w:hAnsi="Aparajita" w:cs="Aparajita"/>
          <w:sz w:val="27"/>
          <w:szCs w:val="27"/>
          <w:lang w:val="es-MX"/>
        </w:rPr>
        <w:t>veintitré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p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>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317BCD">
        <w:rPr>
          <w:rFonts w:ascii="Aparajita" w:eastAsia="Arial Unicode MS" w:hAnsi="Aparajita" w:cs="Aparajita"/>
          <w:sz w:val="28"/>
          <w:lang w:val="es-MX"/>
        </w:rPr>
        <w:t>Propuesta, estudio  y Análisis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EE5B3A" w:rsidRDefault="001E116C" w:rsidP="001E116C">
      <w:pPr>
        <w:ind w:firstLine="709"/>
        <w:jc w:val="both"/>
        <w:rPr>
          <w:rFonts w:ascii="Aparajita" w:hAnsi="Aparajita" w:cs="Aparajita"/>
          <w:sz w:val="8"/>
          <w:szCs w:val="20"/>
          <w:lang w:val="es-MX"/>
        </w:rPr>
      </w:pPr>
    </w:p>
    <w:p w:rsidR="00963CD1" w:rsidRPr="003424BE" w:rsidRDefault="00963CD1" w:rsidP="00963CD1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3424BE">
        <w:rPr>
          <w:rFonts w:ascii="Aparajita" w:hAnsi="Aparajita" w:cs="Aparajita"/>
          <w:sz w:val="27"/>
          <w:szCs w:val="27"/>
          <w:lang w:val="es-MX"/>
        </w:rPr>
        <w:t xml:space="preserve">Sin más por el momento, en espera de su puntual asistencia quedó a sus órdenes para cualquier duda o/y  aclaración. </w:t>
      </w:r>
    </w:p>
    <w:p w:rsidR="00AB79B4" w:rsidRPr="00317BCD" w:rsidRDefault="00AB79B4" w:rsidP="00963CD1">
      <w:pPr>
        <w:pStyle w:val="Textoindependiente"/>
        <w:jc w:val="center"/>
        <w:rPr>
          <w:sz w:val="36"/>
          <w:lang w:val="es-MX"/>
        </w:rPr>
      </w:pPr>
    </w:p>
    <w:p w:rsidR="00A639D3" w:rsidRPr="003424BE" w:rsidRDefault="00432653" w:rsidP="00A639D3">
      <w:pPr>
        <w:pStyle w:val="Textoindependiente"/>
        <w:spacing w:before="0" w:after="0"/>
        <w:jc w:val="center"/>
        <w:rPr>
          <w:b/>
          <w:lang w:val="es-MX"/>
        </w:rPr>
      </w:pPr>
      <w:r w:rsidRPr="003424BE">
        <w:rPr>
          <w:b/>
          <w:lang w:val="es-MX"/>
        </w:rPr>
        <w:t xml:space="preserve">  </w:t>
      </w:r>
      <w:r w:rsidR="00A639D3" w:rsidRPr="003424BE">
        <w:rPr>
          <w:b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 xml:space="preserve">Jalisco, a </w:t>
      </w:r>
      <w:r w:rsidR="00805184">
        <w:rPr>
          <w:b/>
          <w:sz w:val="22"/>
          <w:lang w:val="es-MX"/>
        </w:rPr>
        <w:t>26</w:t>
      </w:r>
      <w:r w:rsidR="00963CD1">
        <w:rPr>
          <w:b/>
          <w:sz w:val="22"/>
          <w:lang w:val="es-MX"/>
        </w:rPr>
        <w:t xml:space="preserve"> </w:t>
      </w:r>
      <w:r w:rsidRPr="00417E0F">
        <w:rPr>
          <w:b/>
          <w:sz w:val="22"/>
          <w:lang w:val="es-MX"/>
        </w:rPr>
        <w:t xml:space="preserve"> de </w:t>
      </w:r>
      <w:r w:rsidR="00805184">
        <w:rPr>
          <w:b/>
          <w:sz w:val="22"/>
          <w:lang w:val="es-MX"/>
        </w:rPr>
        <w:t>Abril</w:t>
      </w:r>
      <w:r w:rsidR="00963CD1">
        <w:rPr>
          <w:b/>
          <w:sz w:val="22"/>
          <w:lang w:val="es-MX"/>
        </w:rPr>
        <w:t xml:space="preserve"> </w:t>
      </w:r>
      <w:r w:rsidR="002E01B1">
        <w:rPr>
          <w:b/>
          <w:sz w:val="22"/>
          <w:lang w:val="es-MX"/>
        </w:rPr>
        <w:t xml:space="preserve"> del 2023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99650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3424BE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99650A">
      <w:pPr>
        <w:pStyle w:val="Textoindependiente"/>
        <w:jc w:val="right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F4C6D"/>
    <w:rsid w:val="00113B06"/>
    <w:rsid w:val="00145899"/>
    <w:rsid w:val="001849A8"/>
    <w:rsid w:val="001D2753"/>
    <w:rsid w:val="001D3DBD"/>
    <w:rsid w:val="001E116C"/>
    <w:rsid w:val="00200AB3"/>
    <w:rsid w:val="002010E5"/>
    <w:rsid w:val="002478A5"/>
    <w:rsid w:val="00256740"/>
    <w:rsid w:val="002670B6"/>
    <w:rsid w:val="002A561A"/>
    <w:rsid w:val="002E01B1"/>
    <w:rsid w:val="00317BCD"/>
    <w:rsid w:val="003424BE"/>
    <w:rsid w:val="00353D9B"/>
    <w:rsid w:val="0036559D"/>
    <w:rsid w:val="003A7B61"/>
    <w:rsid w:val="003C1081"/>
    <w:rsid w:val="003D4C59"/>
    <w:rsid w:val="003D7833"/>
    <w:rsid w:val="00417E0F"/>
    <w:rsid w:val="00432653"/>
    <w:rsid w:val="00432E9D"/>
    <w:rsid w:val="004333D0"/>
    <w:rsid w:val="00475112"/>
    <w:rsid w:val="00481F11"/>
    <w:rsid w:val="004A79FB"/>
    <w:rsid w:val="004C5151"/>
    <w:rsid w:val="004E29B3"/>
    <w:rsid w:val="00507773"/>
    <w:rsid w:val="00525882"/>
    <w:rsid w:val="00537568"/>
    <w:rsid w:val="00554499"/>
    <w:rsid w:val="00556788"/>
    <w:rsid w:val="00572578"/>
    <w:rsid w:val="00587017"/>
    <w:rsid w:val="00590D07"/>
    <w:rsid w:val="005D5797"/>
    <w:rsid w:val="005F1A8E"/>
    <w:rsid w:val="006756C2"/>
    <w:rsid w:val="006E1941"/>
    <w:rsid w:val="00706D41"/>
    <w:rsid w:val="00784D58"/>
    <w:rsid w:val="00805184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1745"/>
    <w:rsid w:val="009379F4"/>
    <w:rsid w:val="0094256B"/>
    <w:rsid w:val="00950454"/>
    <w:rsid w:val="00963CD1"/>
    <w:rsid w:val="00964FB8"/>
    <w:rsid w:val="0099650A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64F5B"/>
    <w:rsid w:val="00B86B75"/>
    <w:rsid w:val="00BA4001"/>
    <w:rsid w:val="00BC48D5"/>
    <w:rsid w:val="00C20CAE"/>
    <w:rsid w:val="00C33DCD"/>
    <w:rsid w:val="00C36279"/>
    <w:rsid w:val="00C47E20"/>
    <w:rsid w:val="00D14138"/>
    <w:rsid w:val="00D15AE4"/>
    <w:rsid w:val="00D96AB3"/>
    <w:rsid w:val="00E315A3"/>
    <w:rsid w:val="00E46EE5"/>
    <w:rsid w:val="00E51B0B"/>
    <w:rsid w:val="00E708C7"/>
    <w:rsid w:val="00EA3B03"/>
    <w:rsid w:val="00EB44BE"/>
    <w:rsid w:val="00ED426B"/>
    <w:rsid w:val="00EE5B3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27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52</cp:revision>
  <cp:lastPrinted>2023-03-29T16:07:00Z</cp:lastPrinted>
  <dcterms:created xsi:type="dcterms:W3CDTF">2019-06-09T01:52:00Z</dcterms:created>
  <dcterms:modified xsi:type="dcterms:W3CDTF">2023-04-24T14:40:00Z</dcterms:modified>
</cp:coreProperties>
</file>